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85B34" w14:textId="77777777" w:rsidR="00AE6D57" w:rsidRPr="009351E3" w:rsidRDefault="00AE6D57" w:rsidP="008A6A24">
      <w:pPr>
        <w:jc w:val="center"/>
        <w:rPr>
          <w:b/>
          <w:sz w:val="22"/>
          <w:szCs w:val="22"/>
        </w:rPr>
      </w:pPr>
    </w:p>
    <w:p w14:paraId="5CDFDC57" w14:textId="77777777" w:rsidR="007E66E9" w:rsidRDefault="007E66E9" w:rsidP="008A6A24">
      <w:pPr>
        <w:jc w:val="center"/>
        <w:rPr>
          <w:b/>
          <w:sz w:val="28"/>
          <w:szCs w:val="28"/>
        </w:rPr>
      </w:pPr>
    </w:p>
    <w:p w14:paraId="1314D897" w14:textId="77777777" w:rsidR="007E66E9" w:rsidRDefault="007E66E9" w:rsidP="008A6A24">
      <w:pPr>
        <w:jc w:val="center"/>
        <w:rPr>
          <w:b/>
          <w:sz w:val="28"/>
          <w:szCs w:val="28"/>
        </w:rPr>
      </w:pPr>
    </w:p>
    <w:p w14:paraId="21C5CA4F" w14:textId="77777777" w:rsidR="00AE6D57" w:rsidRPr="009351E3" w:rsidRDefault="00AE6D57" w:rsidP="008A6A24">
      <w:pPr>
        <w:jc w:val="center"/>
        <w:rPr>
          <w:b/>
          <w:sz w:val="28"/>
          <w:szCs w:val="28"/>
        </w:rPr>
      </w:pPr>
      <w:r w:rsidRPr="009351E3">
        <w:rPr>
          <w:b/>
          <w:sz w:val="28"/>
          <w:szCs w:val="28"/>
        </w:rPr>
        <w:t>Human Resources Association of the Central Coast</w:t>
      </w:r>
    </w:p>
    <w:p w14:paraId="3BEF0E0B" w14:textId="77777777" w:rsidR="00AE6D57" w:rsidRPr="009351E3" w:rsidRDefault="00AE6D57" w:rsidP="008A6A24">
      <w:pPr>
        <w:jc w:val="center"/>
        <w:rPr>
          <w:b/>
          <w:sz w:val="22"/>
          <w:szCs w:val="22"/>
        </w:rPr>
      </w:pPr>
      <w:r>
        <w:rPr>
          <w:b/>
          <w:sz w:val="28"/>
          <w:szCs w:val="28"/>
        </w:rPr>
        <w:t>HR Certification</w:t>
      </w:r>
      <w:r w:rsidRPr="009351E3">
        <w:rPr>
          <w:b/>
          <w:sz w:val="28"/>
          <w:szCs w:val="28"/>
        </w:rPr>
        <w:t xml:space="preserve"> Scholarship Award</w:t>
      </w:r>
    </w:p>
    <w:p w14:paraId="5CFA9190" w14:textId="77777777" w:rsidR="00AE6D57" w:rsidRDefault="00AE6D57" w:rsidP="008A6A24">
      <w:pPr>
        <w:jc w:val="center"/>
        <w:rPr>
          <w:b/>
          <w:sz w:val="22"/>
          <w:szCs w:val="22"/>
        </w:rPr>
      </w:pPr>
    </w:p>
    <w:p w14:paraId="13AF2BCA" w14:textId="77777777" w:rsidR="00AE6D57" w:rsidRPr="009351E3" w:rsidRDefault="00AE6D57" w:rsidP="008A6A24">
      <w:pPr>
        <w:rPr>
          <w:b/>
          <w:sz w:val="22"/>
          <w:szCs w:val="22"/>
          <w:u w:val="single"/>
        </w:rPr>
      </w:pPr>
    </w:p>
    <w:p w14:paraId="422F9C21" w14:textId="77777777" w:rsidR="00AE6D57" w:rsidRDefault="00AE6D57" w:rsidP="008A6A24">
      <w:pPr>
        <w:rPr>
          <w:b/>
          <w:u w:val="single"/>
        </w:rPr>
      </w:pPr>
      <w:r w:rsidRPr="000744EE">
        <w:rPr>
          <w:b/>
          <w:u w:val="single"/>
        </w:rPr>
        <w:t>About the Scholarship</w:t>
      </w:r>
    </w:p>
    <w:p w14:paraId="37857D39" w14:textId="77777777" w:rsidR="00AE6D57" w:rsidRPr="000744EE" w:rsidRDefault="00AE6D57" w:rsidP="008A6A24">
      <w:pPr>
        <w:rPr>
          <w:b/>
          <w:u w:val="single"/>
        </w:rPr>
      </w:pPr>
    </w:p>
    <w:p w14:paraId="1721C861" w14:textId="3E90684E" w:rsidR="00AE6D57" w:rsidRPr="009351E3" w:rsidRDefault="007E66E9" w:rsidP="008A6A24">
      <w:pPr>
        <w:rPr>
          <w:sz w:val="22"/>
          <w:szCs w:val="22"/>
        </w:rPr>
      </w:pPr>
      <w:r>
        <w:rPr>
          <w:sz w:val="22"/>
          <w:szCs w:val="22"/>
        </w:rPr>
        <w:t>The purpose of the HR</w:t>
      </w:r>
      <w:r w:rsidR="00AE6D57" w:rsidRPr="009351E3">
        <w:rPr>
          <w:sz w:val="22"/>
          <w:szCs w:val="22"/>
        </w:rPr>
        <w:t xml:space="preserve">CC </w:t>
      </w:r>
      <w:r w:rsidR="00AE6D57">
        <w:rPr>
          <w:sz w:val="22"/>
          <w:szCs w:val="22"/>
        </w:rPr>
        <w:t>HR Certification Scholarship Award</w:t>
      </w:r>
      <w:r w:rsidR="00AE6D57" w:rsidRPr="009351E3">
        <w:rPr>
          <w:sz w:val="22"/>
          <w:szCs w:val="22"/>
        </w:rPr>
        <w:t xml:space="preserve"> </w:t>
      </w:r>
      <w:r w:rsidR="00AE6D57">
        <w:rPr>
          <w:sz w:val="22"/>
          <w:szCs w:val="22"/>
        </w:rPr>
        <w:t>is to promote and en</w:t>
      </w:r>
      <w:r w:rsidR="00B17CE7">
        <w:rPr>
          <w:sz w:val="22"/>
          <w:szCs w:val="22"/>
        </w:rPr>
        <w:t>courage those members of the HR</w:t>
      </w:r>
      <w:r w:rsidR="00AE6D57">
        <w:rPr>
          <w:sz w:val="22"/>
          <w:szCs w:val="22"/>
        </w:rPr>
        <w:t>CC who are pursuing HR certification</w:t>
      </w:r>
      <w:r w:rsidR="00AE6D57" w:rsidRPr="009351E3">
        <w:rPr>
          <w:sz w:val="22"/>
          <w:szCs w:val="22"/>
        </w:rPr>
        <w:t>.  One or more schol</w:t>
      </w:r>
      <w:r>
        <w:rPr>
          <w:sz w:val="22"/>
          <w:szCs w:val="22"/>
        </w:rPr>
        <w:t>arships of $1000</w:t>
      </w:r>
      <w:r w:rsidR="00AE6D57">
        <w:rPr>
          <w:sz w:val="22"/>
          <w:szCs w:val="22"/>
        </w:rPr>
        <w:t xml:space="preserve"> will be a</w:t>
      </w:r>
      <w:r w:rsidR="00C925F4">
        <w:rPr>
          <w:sz w:val="22"/>
          <w:szCs w:val="22"/>
        </w:rPr>
        <w:t xml:space="preserve">warded during the Spring of </w:t>
      </w:r>
      <w:r w:rsidR="001E3D0D">
        <w:rPr>
          <w:sz w:val="22"/>
          <w:szCs w:val="22"/>
        </w:rPr>
        <w:t>2020</w:t>
      </w:r>
      <w:r w:rsidR="00C925F4">
        <w:rPr>
          <w:sz w:val="22"/>
          <w:szCs w:val="22"/>
        </w:rPr>
        <w:t xml:space="preserve"> and again in the Fall of </w:t>
      </w:r>
      <w:r w:rsidR="001E3D0D">
        <w:rPr>
          <w:sz w:val="22"/>
          <w:szCs w:val="22"/>
        </w:rPr>
        <w:t>2020</w:t>
      </w:r>
      <w:r w:rsidR="00AE6D57">
        <w:rPr>
          <w:sz w:val="22"/>
          <w:szCs w:val="22"/>
        </w:rPr>
        <w:t xml:space="preserve">. </w:t>
      </w:r>
    </w:p>
    <w:p w14:paraId="0610EE75" w14:textId="77777777" w:rsidR="00AE6D57" w:rsidRDefault="00AE6D57" w:rsidP="008A6A24">
      <w:pPr>
        <w:rPr>
          <w:sz w:val="22"/>
          <w:szCs w:val="22"/>
        </w:rPr>
      </w:pPr>
    </w:p>
    <w:p w14:paraId="5298C157" w14:textId="77777777" w:rsidR="00AE6D57" w:rsidRPr="009351E3" w:rsidRDefault="00AE6D57" w:rsidP="008A6A24">
      <w:pPr>
        <w:rPr>
          <w:sz w:val="22"/>
          <w:szCs w:val="22"/>
        </w:rPr>
      </w:pPr>
    </w:p>
    <w:p w14:paraId="493E0158" w14:textId="77777777" w:rsidR="00AE6D57" w:rsidRDefault="00AE6D57" w:rsidP="008A6A24">
      <w:pPr>
        <w:rPr>
          <w:b/>
          <w:u w:val="single"/>
        </w:rPr>
      </w:pPr>
      <w:r w:rsidRPr="000744EE">
        <w:rPr>
          <w:b/>
          <w:u w:val="single"/>
        </w:rPr>
        <w:t>Eligibility</w:t>
      </w:r>
    </w:p>
    <w:p w14:paraId="6AC66588" w14:textId="77777777" w:rsidR="00AE6D57" w:rsidRPr="000744EE" w:rsidRDefault="00AE6D57" w:rsidP="008A6A24">
      <w:pPr>
        <w:rPr>
          <w:b/>
          <w:u w:val="single"/>
        </w:rPr>
      </w:pPr>
    </w:p>
    <w:p w14:paraId="58320712" w14:textId="77777777" w:rsidR="00AE6D57" w:rsidRPr="009351E3" w:rsidRDefault="007E66E9" w:rsidP="008A6A24">
      <w:pPr>
        <w:pStyle w:val="ListParagraph"/>
        <w:numPr>
          <w:ilvl w:val="0"/>
          <w:numId w:val="1"/>
        </w:numPr>
        <w:rPr>
          <w:sz w:val="22"/>
          <w:szCs w:val="22"/>
        </w:rPr>
      </w:pPr>
      <w:r>
        <w:rPr>
          <w:sz w:val="22"/>
          <w:szCs w:val="22"/>
        </w:rPr>
        <w:t>All HR</w:t>
      </w:r>
      <w:r w:rsidR="00AE6D57">
        <w:rPr>
          <w:sz w:val="22"/>
          <w:szCs w:val="22"/>
        </w:rPr>
        <w:t>CC members are eligible to compete for this award</w:t>
      </w:r>
    </w:p>
    <w:p w14:paraId="12461057" w14:textId="77777777" w:rsidR="00AE6D57" w:rsidRDefault="007E66E9" w:rsidP="008A6A24">
      <w:pPr>
        <w:pStyle w:val="ListParagraph"/>
        <w:numPr>
          <w:ilvl w:val="0"/>
          <w:numId w:val="1"/>
        </w:numPr>
        <w:rPr>
          <w:sz w:val="22"/>
          <w:szCs w:val="22"/>
        </w:rPr>
      </w:pPr>
      <w:r>
        <w:rPr>
          <w:sz w:val="22"/>
          <w:szCs w:val="22"/>
        </w:rPr>
        <w:t>The HR</w:t>
      </w:r>
      <w:r w:rsidR="00AE6D57">
        <w:rPr>
          <w:sz w:val="22"/>
          <w:szCs w:val="22"/>
        </w:rPr>
        <w:t xml:space="preserve">CC member must be pursuing </w:t>
      </w:r>
      <w:r w:rsidR="00033554">
        <w:rPr>
          <w:sz w:val="22"/>
          <w:szCs w:val="22"/>
        </w:rPr>
        <w:t xml:space="preserve">Associate Professional in Human Resources (aPHR), </w:t>
      </w:r>
      <w:r w:rsidR="00AE6D57">
        <w:rPr>
          <w:sz w:val="22"/>
          <w:szCs w:val="22"/>
        </w:rPr>
        <w:t>Professional in Human Resources (PHR), Senior Profess</w:t>
      </w:r>
      <w:r w:rsidR="00033554">
        <w:rPr>
          <w:sz w:val="22"/>
          <w:szCs w:val="22"/>
        </w:rPr>
        <w:t>ional in Human Resources (SPHR) or International (SPHRi),</w:t>
      </w:r>
      <w:r w:rsidR="00AE6D57">
        <w:rPr>
          <w:sz w:val="22"/>
          <w:szCs w:val="22"/>
        </w:rPr>
        <w:t xml:space="preserve"> Global Professio</w:t>
      </w:r>
      <w:r w:rsidR="00033554">
        <w:rPr>
          <w:sz w:val="22"/>
          <w:szCs w:val="22"/>
        </w:rPr>
        <w:t>nal in Human Resources (GPHR), Professional in Human Resources-CA, (PHRca) or International (PHRi), SHRM Certified Professional (SHRM-CP) or SHRM Senior Certified Professional (SHRM-SCP).</w:t>
      </w:r>
    </w:p>
    <w:p w14:paraId="24ED8212" w14:textId="77777777" w:rsidR="00AE6D57" w:rsidRDefault="00AE6D57" w:rsidP="008A6A24">
      <w:pPr>
        <w:pStyle w:val="ListParagraph"/>
        <w:numPr>
          <w:ilvl w:val="0"/>
          <w:numId w:val="1"/>
        </w:numPr>
        <w:rPr>
          <w:sz w:val="22"/>
          <w:szCs w:val="22"/>
        </w:rPr>
      </w:pPr>
      <w:r>
        <w:rPr>
          <w:sz w:val="22"/>
          <w:szCs w:val="22"/>
        </w:rPr>
        <w:t>You plan to or have undertaken any of the above at some point during the year</w:t>
      </w:r>
    </w:p>
    <w:p w14:paraId="46A3A350" w14:textId="77777777" w:rsidR="00AE6D57" w:rsidRPr="009351E3" w:rsidRDefault="007E66E9" w:rsidP="008A6A24">
      <w:pPr>
        <w:pStyle w:val="ListParagraph"/>
        <w:numPr>
          <w:ilvl w:val="0"/>
          <w:numId w:val="1"/>
        </w:numPr>
        <w:rPr>
          <w:sz w:val="22"/>
          <w:szCs w:val="22"/>
        </w:rPr>
      </w:pPr>
      <w:r>
        <w:rPr>
          <w:sz w:val="22"/>
          <w:szCs w:val="22"/>
        </w:rPr>
        <w:t>You have not applied for the HR</w:t>
      </w:r>
      <w:r w:rsidR="00AE6D57">
        <w:rPr>
          <w:sz w:val="22"/>
          <w:szCs w:val="22"/>
        </w:rPr>
        <w:t>CC Student Scholarship Award</w:t>
      </w:r>
    </w:p>
    <w:p w14:paraId="0EBD0570" w14:textId="77777777" w:rsidR="00AE6D57" w:rsidRPr="002F1896" w:rsidRDefault="00AE6D57" w:rsidP="002B769A">
      <w:pPr>
        <w:pStyle w:val="ListParagraph"/>
        <w:numPr>
          <w:ilvl w:val="0"/>
          <w:numId w:val="1"/>
        </w:numPr>
        <w:rPr>
          <w:sz w:val="22"/>
          <w:szCs w:val="22"/>
        </w:rPr>
      </w:pPr>
      <w:r>
        <w:rPr>
          <w:sz w:val="22"/>
          <w:szCs w:val="22"/>
        </w:rPr>
        <w:t>P</w:t>
      </w:r>
      <w:r w:rsidR="007E66E9">
        <w:rPr>
          <w:sz w:val="22"/>
          <w:szCs w:val="22"/>
        </w:rPr>
        <w:t>rior HR</w:t>
      </w:r>
      <w:r w:rsidRPr="002F1896">
        <w:rPr>
          <w:sz w:val="22"/>
          <w:szCs w:val="22"/>
        </w:rPr>
        <w:t>CC scholarship recipients are not eligible</w:t>
      </w:r>
    </w:p>
    <w:p w14:paraId="04865735" w14:textId="5BBB7495" w:rsidR="00AE6D57" w:rsidRDefault="00AE6D57" w:rsidP="002F1896">
      <w:pPr>
        <w:pStyle w:val="ListParagraph"/>
        <w:numPr>
          <w:ilvl w:val="0"/>
          <w:numId w:val="1"/>
        </w:numPr>
        <w:rPr>
          <w:sz w:val="22"/>
          <w:szCs w:val="22"/>
        </w:rPr>
      </w:pPr>
      <w:r>
        <w:rPr>
          <w:sz w:val="22"/>
          <w:szCs w:val="22"/>
        </w:rPr>
        <w:t xml:space="preserve">Submittal </w:t>
      </w:r>
      <w:r w:rsidR="00D6100C">
        <w:rPr>
          <w:sz w:val="22"/>
          <w:szCs w:val="22"/>
        </w:rPr>
        <w:t xml:space="preserve">of </w:t>
      </w:r>
      <w:r w:rsidR="007E66E9">
        <w:rPr>
          <w:sz w:val="22"/>
          <w:szCs w:val="22"/>
        </w:rPr>
        <w:t xml:space="preserve">all documentation by </w:t>
      </w:r>
      <w:r w:rsidR="001E3D0D" w:rsidRPr="006571A0">
        <w:rPr>
          <w:b/>
          <w:bCs/>
          <w:sz w:val="22"/>
          <w:szCs w:val="22"/>
        </w:rPr>
        <w:t xml:space="preserve">May 25, 2020 </w:t>
      </w:r>
      <w:r w:rsidRPr="002E053C">
        <w:rPr>
          <w:sz w:val="22"/>
          <w:szCs w:val="22"/>
        </w:rPr>
        <w:t>for</w:t>
      </w:r>
      <w:r>
        <w:rPr>
          <w:sz w:val="22"/>
          <w:szCs w:val="22"/>
        </w:rPr>
        <w:t xml:space="preserve"> </w:t>
      </w:r>
      <w:r w:rsidR="007E66E9">
        <w:rPr>
          <w:sz w:val="22"/>
          <w:szCs w:val="22"/>
        </w:rPr>
        <w:t xml:space="preserve">Spring timeline and </w:t>
      </w:r>
      <w:r w:rsidR="001E3D0D" w:rsidRPr="006571A0">
        <w:rPr>
          <w:b/>
          <w:bCs/>
          <w:sz w:val="22"/>
          <w:szCs w:val="22"/>
        </w:rPr>
        <w:t>October 26, 2020</w:t>
      </w:r>
      <w:r w:rsidR="001E3D0D">
        <w:rPr>
          <w:sz w:val="22"/>
          <w:szCs w:val="22"/>
        </w:rPr>
        <w:t xml:space="preserve"> for the </w:t>
      </w:r>
      <w:r>
        <w:rPr>
          <w:sz w:val="22"/>
          <w:szCs w:val="22"/>
        </w:rPr>
        <w:t>Fall timeline.</w:t>
      </w:r>
    </w:p>
    <w:p w14:paraId="30CC449A" w14:textId="77777777" w:rsidR="00AE6D57" w:rsidRDefault="00AE6D57" w:rsidP="002F1896"/>
    <w:p w14:paraId="27709233" w14:textId="77777777" w:rsidR="00AE6D57" w:rsidRDefault="00AE6D57" w:rsidP="002F1896"/>
    <w:p w14:paraId="24A58898" w14:textId="77777777" w:rsidR="00AE6D57" w:rsidRDefault="00AE6D57" w:rsidP="002F1896">
      <w:pPr>
        <w:rPr>
          <w:b/>
          <w:u w:val="single"/>
        </w:rPr>
      </w:pPr>
      <w:r w:rsidRPr="002F1896">
        <w:rPr>
          <w:b/>
          <w:u w:val="single"/>
        </w:rPr>
        <w:t>Criteria</w:t>
      </w:r>
    </w:p>
    <w:p w14:paraId="7D75EF6E" w14:textId="77777777" w:rsidR="00AE6D57" w:rsidRPr="002F1896" w:rsidRDefault="00AE6D57" w:rsidP="002F1896">
      <w:pPr>
        <w:rPr>
          <w:b/>
          <w:u w:val="single"/>
        </w:rPr>
      </w:pPr>
    </w:p>
    <w:p w14:paraId="306F425A" w14:textId="77777777" w:rsidR="00AE6D57" w:rsidRPr="002F1896" w:rsidRDefault="007E66E9" w:rsidP="002F1896">
      <w:pPr>
        <w:rPr>
          <w:sz w:val="22"/>
          <w:szCs w:val="22"/>
        </w:rPr>
      </w:pPr>
      <w:r>
        <w:rPr>
          <w:sz w:val="22"/>
          <w:szCs w:val="22"/>
        </w:rPr>
        <w:t>HR</w:t>
      </w:r>
      <w:r w:rsidR="00AE6D57">
        <w:rPr>
          <w:sz w:val="22"/>
          <w:szCs w:val="22"/>
        </w:rPr>
        <w:t>CC will look for an individual who is visibly committed to ongoing personal and professional development, specifically, an individual who strives for the highest standards of professional performance in Human Resources by obtaining their certification.</w:t>
      </w:r>
    </w:p>
    <w:p w14:paraId="3751460C" w14:textId="77777777" w:rsidR="00AE6D57" w:rsidRDefault="00AE6D57" w:rsidP="002B769A">
      <w:pPr>
        <w:rPr>
          <w:sz w:val="22"/>
          <w:szCs w:val="22"/>
        </w:rPr>
      </w:pPr>
    </w:p>
    <w:p w14:paraId="43F8FB8C" w14:textId="77777777" w:rsidR="00AE6D57" w:rsidRPr="009351E3" w:rsidRDefault="00AE6D57" w:rsidP="002B769A">
      <w:pPr>
        <w:rPr>
          <w:sz w:val="22"/>
          <w:szCs w:val="22"/>
        </w:rPr>
      </w:pPr>
    </w:p>
    <w:p w14:paraId="41D704BF" w14:textId="77777777" w:rsidR="00AE6D57" w:rsidRDefault="00AE6D57" w:rsidP="002B769A">
      <w:pPr>
        <w:rPr>
          <w:b/>
          <w:u w:val="single"/>
        </w:rPr>
      </w:pPr>
      <w:r w:rsidRPr="000744EE">
        <w:rPr>
          <w:b/>
          <w:u w:val="single"/>
        </w:rPr>
        <w:t>To Apply</w:t>
      </w:r>
    </w:p>
    <w:p w14:paraId="70DDF9E3" w14:textId="77777777" w:rsidR="00AE6D57" w:rsidRPr="000744EE" w:rsidRDefault="00AE6D57" w:rsidP="002B769A">
      <w:pPr>
        <w:rPr>
          <w:b/>
          <w:u w:val="single"/>
        </w:rPr>
      </w:pPr>
    </w:p>
    <w:p w14:paraId="0EC865E4" w14:textId="77777777" w:rsidR="00AE6D57" w:rsidRPr="009351E3" w:rsidRDefault="00AE6D57" w:rsidP="002B769A">
      <w:pPr>
        <w:rPr>
          <w:sz w:val="22"/>
          <w:szCs w:val="22"/>
        </w:rPr>
      </w:pPr>
      <w:r w:rsidRPr="009351E3">
        <w:rPr>
          <w:sz w:val="22"/>
          <w:szCs w:val="22"/>
        </w:rPr>
        <w:t>Applicants must submit:</w:t>
      </w:r>
    </w:p>
    <w:p w14:paraId="38F98903" w14:textId="77777777" w:rsidR="00AE6D57" w:rsidRDefault="00AE6D57" w:rsidP="002B769A">
      <w:pPr>
        <w:pStyle w:val="ListParagraph"/>
        <w:numPr>
          <w:ilvl w:val="0"/>
          <w:numId w:val="2"/>
        </w:numPr>
        <w:rPr>
          <w:sz w:val="22"/>
          <w:szCs w:val="22"/>
        </w:rPr>
      </w:pPr>
      <w:r>
        <w:rPr>
          <w:sz w:val="22"/>
          <w:szCs w:val="22"/>
        </w:rPr>
        <w:t>A</w:t>
      </w:r>
      <w:r w:rsidRPr="009351E3">
        <w:rPr>
          <w:sz w:val="22"/>
          <w:szCs w:val="22"/>
        </w:rPr>
        <w:t xml:space="preserve"> sig</w:t>
      </w:r>
      <w:r>
        <w:rPr>
          <w:sz w:val="22"/>
          <w:szCs w:val="22"/>
        </w:rPr>
        <w:t>ned, completed application form</w:t>
      </w:r>
    </w:p>
    <w:p w14:paraId="5809FFDF" w14:textId="77777777" w:rsidR="00AE6D57" w:rsidRDefault="00AE6D57" w:rsidP="002B769A">
      <w:pPr>
        <w:pStyle w:val="ListParagraph"/>
        <w:numPr>
          <w:ilvl w:val="0"/>
          <w:numId w:val="2"/>
        </w:numPr>
        <w:rPr>
          <w:sz w:val="22"/>
          <w:szCs w:val="22"/>
        </w:rPr>
      </w:pPr>
      <w:r>
        <w:rPr>
          <w:sz w:val="22"/>
          <w:szCs w:val="22"/>
        </w:rPr>
        <w:t>A copy of the applicant’s current resume</w:t>
      </w:r>
    </w:p>
    <w:p w14:paraId="12A9E84E" w14:textId="77777777" w:rsidR="00AE6D57" w:rsidRDefault="00AE6D57" w:rsidP="002B769A">
      <w:pPr>
        <w:pStyle w:val="ListParagraph"/>
        <w:numPr>
          <w:ilvl w:val="0"/>
          <w:numId w:val="2"/>
        </w:numPr>
        <w:rPr>
          <w:sz w:val="22"/>
          <w:szCs w:val="22"/>
        </w:rPr>
      </w:pPr>
      <w:r>
        <w:rPr>
          <w:sz w:val="22"/>
          <w:szCs w:val="22"/>
        </w:rPr>
        <w:t>A copy of your test registration form</w:t>
      </w:r>
    </w:p>
    <w:p w14:paraId="1B41A718" w14:textId="77777777" w:rsidR="00AE6D57" w:rsidRDefault="00AE6D57" w:rsidP="00D8408E">
      <w:pPr>
        <w:pStyle w:val="ListParagraph"/>
        <w:numPr>
          <w:ilvl w:val="0"/>
          <w:numId w:val="2"/>
        </w:numPr>
        <w:rPr>
          <w:sz w:val="22"/>
          <w:szCs w:val="22"/>
        </w:rPr>
      </w:pPr>
      <w:r>
        <w:t>Include a statement (no more than 500 words) describing your goals as an HR professional and how professional development will help you achieve them.</w:t>
      </w:r>
    </w:p>
    <w:p w14:paraId="40B40462" w14:textId="77777777" w:rsidR="00AE6D57" w:rsidRDefault="00AE6D57" w:rsidP="00D15258">
      <w:pPr>
        <w:rPr>
          <w:sz w:val="22"/>
          <w:szCs w:val="22"/>
        </w:rPr>
      </w:pPr>
    </w:p>
    <w:p w14:paraId="5518F413" w14:textId="77777777" w:rsidR="00AE6D57" w:rsidRDefault="00AE6D57" w:rsidP="008A6A24">
      <w:pPr>
        <w:jc w:val="center"/>
        <w:rPr>
          <w:b/>
          <w:noProof/>
          <w:sz w:val="22"/>
          <w:szCs w:val="22"/>
        </w:rPr>
      </w:pPr>
    </w:p>
    <w:p w14:paraId="395859E4" w14:textId="77777777" w:rsidR="007E66E9" w:rsidRDefault="007E66E9" w:rsidP="008A6A24">
      <w:pPr>
        <w:jc w:val="center"/>
        <w:rPr>
          <w:b/>
          <w:noProof/>
          <w:sz w:val="22"/>
          <w:szCs w:val="22"/>
        </w:rPr>
      </w:pPr>
    </w:p>
    <w:p w14:paraId="0D7D4344" w14:textId="77777777" w:rsidR="007E66E9" w:rsidRDefault="007E66E9" w:rsidP="008A6A24">
      <w:pPr>
        <w:jc w:val="center"/>
        <w:rPr>
          <w:b/>
          <w:noProof/>
          <w:sz w:val="22"/>
          <w:szCs w:val="22"/>
        </w:rPr>
      </w:pPr>
    </w:p>
    <w:p w14:paraId="198A4D77" w14:textId="77777777" w:rsidR="007E66E9" w:rsidRDefault="007E66E9" w:rsidP="008A6A24">
      <w:pPr>
        <w:jc w:val="center"/>
        <w:rPr>
          <w:b/>
          <w:noProof/>
          <w:sz w:val="22"/>
          <w:szCs w:val="22"/>
        </w:rPr>
      </w:pPr>
    </w:p>
    <w:p w14:paraId="197CE751" w14:textId="77777777" w:rsidR="007E66E9" w:rsidRDefault="007E66E9" w:rsidP="00225EE9">
      <w:pPr>
        <w:jc w:val="center"/>
        <w:rPr>
          <w:b/>
          <w:sz w:val="28"/>
          <w:szCs w:val="28"/>
        </w:rPr>
      </w:pPr>
    </w:p>
    <w:p w14:paraId="67C2C4F9" w14:textId="77777777" w:rsidR="00AE6D57" w:rsidRPr="009351E3" w:rsidRDefault="00AE6D57" w:rsidP="00225EE9">
      <w:pPr>
        <w:jc w:val="center"/>
        <w:rPr>
          <w:b/>
          <w:sz w:val="28"/>
          <w:szCs w:val="28"/>
        </w:rPr>
      </w:pPr>
      <w:r w:rsidRPr="009351E3">
        <w:rPr>
          <w:b/>
          <w:sz w:val="28"/>
          <w:szCs w:val="28"/>
        </w:rPr>
        <w:t>Human Resources Association of the Central Coast</w:t>
      </w:r>
    </w:p>
    <w:p w14:paraId="360B674A" w14:textId="77777777" w:rsidR="00AE6D57" w:rsidRPr="009351E3" w:rsidRDefault="00AE6D57" w:rsidP="00225EE9">
      <w:pPr>
        <w:jc w:val="center"/>
        <w:rPr>
          <w:b/>
          <w:sz w:val="22"/>
          <w:szCs w:val="22"/>
        </w:rPr>
      </w:pPr>
      <w:r>
        <w:rPr>
          <w:b/>
          <w:sz w:val="28"/>
          <w:szCs w:val="28"/>
        </w:rPr>
        <w:t>HR Certification</w:t>
      </w:r>
      <w:r w:rsidRPr="009351E3">
        <w:rPr>
          <w:b/>
          <w:sz w:val="28"/>
          <w:szCs w:val="28"/>
        </w:rPr>
        <w:t xml:space="preserve"> Scholarship </w:t>
      </w:r>
      <w:r>
        <w:rPr>
          <w:b/>
          <w:sz w:val="28"/>
          <w:szCs w:val="28"/>
        </w:rPr>
        <w:t>Application</w:t>
      </w:r>
    </w:p>
    <w:p w14:paraId="6E864BC2" w14:textId="77777777" w:rsidR="00AE6D57" w:rsidRDefault="00AE6D57" w:rsidP="00225EE9">
      <w:pPr>
        <w:rPr>
          <w:sz w:val="22"/>
          <w:szCs w:val="22"/>
        </w:rPr>
      </w:pPr>
    </w:p>
    <w:p w14:paraId="3115556D" w14:textId="77777777" w:rsidR="00AE6D57" w:rsidRPr="0079055A" w:rsidRDefault="00AE6D57" w:rsidP="0079055A">
      <w:pPr>
        <w:pBdr>
          <w:top w:val="thinThickLargeGap" w:sz="24" w:space="1" w:color="auto"/>
        </w:pBdr>
        <w:rPr>
          <w:b/>
          <w:sz w:val="22"/>
          <w:szCs w:val="22"/>
        </w:rPr>
      </w:pPr>
      <w:r w:rsidRPr="0079055A">
        <w:rPr>
          <w:b/>
          <w:sz w:val="22"/>
          <w:szCs w:val="22"/>
        </w:rPr>
        <w:t>Applicant Info:</w:t>
      </w:r>
    </w:p>
    <w:p w14:paraId="1A7B0B7E" w14:textId="77777777" w:rsidR="00AE6D57" w:rsidRDefault="00AE6D57" w:rsidP="0079055A">
      <w:pPr>
        <w:rPr>
          <w:sz w:val="22"/>
          <w:szCs w:val="22"/>
        </w:rPr>
      </w:pPr>
    </w:p>
    <w:p w14:paraId="7D74B2E4" w14:textId="77777777" w:rsidR="00AE6D57" w:rsidRDefault="00AE6D57" w:rsidP="0079055A">
      <w:pPr>
        <w:rPr>
          <w:sz w:val="22"/>
          <w:szCs w:val="22"/>
        </w:rPr>
      </w:pPr>
      <w:r>
        <w:rPr>
          <w:sz w:val="22"/>
          <w:szCs w:val="22"/>
        </w:rPr>
        <w:t>Last Name: ___________________________  First Name:_____________________  M.I.:____</w:t>
      </w:r>
    </w:p>
    <w:p w14:paraId="00FFD808" w14:textId="77777777" w:rsidR="00AE6D57" w:rsidRDefault="00AE6D57" w:rsidP="0079055A">
      <w:pPr>
        <w:rPr>
          <w:sz w:val="22"/>
          <w:szCs w:val="22"/>
        </w:rPr>
      </w:pPr>
    </w:p>
    <w:p w14:paraId="720F607A" w14:textId="77777777" w:rsidR="00AE6D57" w:rsidRDefault="00AE6D57" w:rsidP="0079055A">
      <w:pPr>
        <w:rPr>
          <w:sz w:val="22"/>
          <w:szCs w:val="22"/>
        </w:rPr>
      </w:pPr>
      <w:r>
        <w:rPr>
          <w:sz w:val="22"/>
          <w:szCs w:val="22"/>
        </w:rPr>
        <w:t>Address: ______________________________________________________________________</w:t>
      </w:r>
    </w:p>
    <w:p w14:paraId="52F523A7" w14:textId="77777777" w:rsidR="00AE6D57" w:rsidRDefault="00AE6D57" w:rsidP="0079055A">
      <w:pPr>
        <w:rPr>
          <w:sz w:val="22"/>
          <w:szCs w:val="22"/>
        </w:rPr>
      </w:pPr>
    </w:p>
    <w:p w14:paraId="2165A24D" w14:textId="77777777" w:rsidR="00AE6D57" w:rsidRDefault="00AE6D57" w:rsidP="0079055A">
      <w:pPr>
        <w:rPr>
          <w:sz w:val="22"/>
          <w:szCs w:val="22"/>
        </w:rPr>
      </w:pPr>
      <w:r>
        <w:rPr>
          <w:sz w:val="22"/>
          <w:szCs w:val="22"/>
        </w:rPr>
        <w:t>City: _______________________________    State: ________     Zip Code:  _______________</w:t>
      </w:r>
    </w:p>
    <w:p w14:paraId="53101546" w14:textId="77777777" w:rsidR="00AE6D57" w:rsidRDefault="00AE6D57" w:rsidP="0079055A">
      <w:pPr>
        <w:rPr>
          <w:sz w:val="22"/>
          <w:szCs w:val="22"/>
        </w:rPr>
      </w:pPr>
    </w:p>
    <w:p w14:paraId="2B0D0C34" w14:textId="77777777" w:rsidR="00AE6D57" w:rsidRDefault="00AE6D57" w:rsidP="0079055A">
      <w:pPr>
        <w:rPr>
          <w:sz w:val="22"/>
          <w:szCs w:val="22"/>
        </w:rPr>
      </w:pPr>
      <w:r>
        <w:rPr>
          <w:sz w:val="22"/>
          <w:szCs w:val="22"/>
        </w:rPr>
        <w:t>Telephone Number: ____________________   Email Address: ___________________________</w:t>
      </w:r>
    </w:p>
    <w:p w14:paraId="2E99DE57" w14:textId="77777777" w:rsidR="00AE6D57" w:rsidRDefault="00AE6D57" w:rsidP="0079055A">
      <w:pPr>
        <w:rPr>
          <w:sz w:val="22"/>
          <w:szCs w:val="22"/>
        </w:rPr>
      </w:pPr>
    </w:p>
    <w:p w14:paraId="5FF372F7" w14:textId="77777777" w:rsidR="00AE6D57" w:rsidRPr="002B5FDC" w:rsidRDefault="00AE6D57" w:rsidP="0079055A">
      <w:pPr>
        <w:rPr>
          <w:sz w:val="22"/>
          <w:szCs w:val="22"/>
          <w:u w:val="single"/>
        </w:rPr>
      </w:pPr>
      <w:r>
        <w:rPr>
          <w:sz w:val="22"/>
          <w:szCs w:val="22"/>
        </w:rPr>
        <w:t>Employer:</w:t>
      </w:r>
      <w:r>
        <w:rPr>
          <w:sz w:val="22"/>
          <w:szCs w:val="22"/>
          <w:u w:val="single"/>
        </w:rPr>
        <w:t xml:space="preserve"> _____________________________________________________________________</w:t>
      </w:r>
    </w:p>
    <w:p w14:paraId="198E52E3" w14:textId="77777777" w:rsidR="00AE6D57" w:rsidRDefault="00AE6D57" w:rsidP="0079055A">
      <w:pPr>
        <w:rPr>
          <w:sz w:val="22"/>
          <w:szCs w:val="22"/>
        </w:rPr>
      </w:pPr>
    </w:p>
    <w:p w14:paraId="040E8A30" w14:textId="77777777" w:rsidR="00AE6D57" w:rsidRDefault="00AE6D57" w:rsidP="00D15258">
      <w:pPr>
        <w:rPr>
          <w:b/>
          <w:sz w:val="22"/>
          <w:szCs w:val="22"/>
        </w:rPr>
      </w:pPr>
      <w:r>
        <w:rPr>
          <w:b/>
          <w:sz w:val="22"/>
          <w:szCs w:val="22"/>
        </w:rPr>
        <w:t>Certification Course Information:</w:t>
      </w:r>
    </w:p>
    <w:p w14:paraId="3CD7FDFF" w14:textId="77777777" w:rsidR="00AE6D57" w:rsidRDefault="00AE6D57" w:rsidP="00D15258">
      <w:pPr>
        <w:rPr>
          <w:b/>
          <w:sz w:val="22"/>
          <w:szCs w:val="22"/>
        </w:rPr>
      </w:pPr>
    </w:p>
    <w:p w14:paraId="45380012" w14:textId="77777777" w:rsidR="00AE6D57" w:rsidRDefault="00AE6D57" w:rsidP="00D15258">
      <w:pPr>
        <w:rPr>
          <w:sz w:val="22"/>
          <w:szCs w:val="22"/>
        </w:rPr>
      </w:pPr>
      <w:r>
        <w:rPr>
          <w:sz w:val="22"/>
          <w:szCs w:val="22"/>
        </w:rPr>
        <w:t>Certification Course Name: _______________________________________________________</w:t>
      </w:r>
    </w:p>
    <w:p w14:paraId="1067839D" w14:textId="77777777" w:rsidR="00AE6D57" w:rsidRDefault="00AE6D57" w:rsidP="00D15258">
      <w:pPr>
        <w:rPr>
          <w:sz w:val="22"/>
          <w:szCs w:val="22"/>
        </w:rPr>
      </w:pPr>
    </w:p>
    <w:p w14:paraId="6E30E60A" w14:textId="77777777" w:rsidR="00AE6D57" w:rsidRDefault="00AE6D57" w:rsidP="00D15258">
      <w:pPr>
        <w:rPr>
          <w:sz w:val="22"/>
          <w:szCs w:val="22"/>
        </w:rPr>
      </w:pPr>
      <w:r>
        <w:rPr>
          <w:sz w:val="22"/>
          <w:szCs w:val="22"/>
        </w:rPr>
        <w:t>Certification Date: _______________________________</w:t>
      </w:r>
    </w:p>
    <w:p w14:paraId="64F5FCD3" w14:textId="77777777" w:rsidR="00AE6D57" w:rsidRDefault="00AE6D57" w:rsidP="00D15258">
      <w:pPr>
        <w:rPr>
          <w:sz w:val="22"/>
          <w:szCs w:val="22"/>
        </w:rPr>
      </w:pPr>
    </w:p>
    <w:p w14:paraId="4BF119C5" w14:textId="77777777" w:rsidR="00AE6D57" w:rsidRPr="00D15258" w:rsidRDefault="00AE6D57" w:rsidP="00D15258">
      <w:pPr>
        <w:rPr>
          <w:sz w:val="22"/>
          <w:szCs w:val="22"/>
        </w:rPr>
      </w:pPr>
      <w:r>
        <w:rPr>
          <w:sz w:val="22"/>
          <w:szCs w:val="22"/>
        </w:rPr>
        <w:t>Course Offered By: _____________________________   City, State ______________________</w:t>
      </w:r>
    </w:p>
    <w:p w14:paraId="7B7682B7" w14:textId="77777777" w:rsidR="00AE6D57" w:rsidRDefault="00AE6D57" w:rsidP="0079055A">
      <w:pPr>
        <w:rPr>
          <w:sz w:val="22"/>
          <w:szCs w:val="22"/>
        </w:rPr>
      </w:pPr>
    </w:p>
    <w:p w14:paraId="0C8192C1" w14:textId="77777777" w:rsidR="007E66E9" w:rsidRDefault="007E66E9" w:rsidP="0079055A">
      <w:pPr>
        <w:rPr>
          <w:sz w:val="22"/>
          <w:szCs w:val="22"/>
        </w:rPr>
      </w:pPr>
    </w:p>
    <w:p w14:paraId="61E7BBB8" w14:textId="587A80E1" w:rsidR="00AE6D57" w:rsidRDefault="00AE6D57" w:rsidP="00CD28BA">
      <w:pPr>
        <w:rPr>
          <w:sz w:val="22"/>
          <w:szCs w:val="22"/>
        </w:rPr>
      </w:pPr>
      <w:r w:rsidRPr="0079055A">
        <w:rPr>
          <w:sz w:val="22"/>
          <w:szCs w:val="22"/>
        </w:rPr>
        <w:t>The applicant is responsible for sub</w:t>
      </w:r>
      <w:r w:rsidR="007E66E9">
        <w:rPr>
          <w:sz w:val="22"/>
          <w:szCs w:val="22"/>
        </w:rPr>
        <w:t>mitting all materials to the HR</w:t>
      </w:r>
      <w:r w:rsidRPr="0079055A">
        <w:rPr>
          <w:sz w:val="22"/>
          <w:szCs w:val="22"/>
        </w:rPr>
        <w:t xml:space="preserve">CC Board of Directors by the application deadline of </w:t>
      </w:r>
      <w:r w:rsidR="007E66E9" w:rsidRPr="002E053C">
        <w:rPr>
          <w:sz w:val="22"/>
          <w:szCs w:val="22"/>
        </w:rPr>
        <w:t xml:space="preserve">May </w:t>
      </w:r>
      <w:r w:rsidR="00E5138D">
        <w:rPr>
          <w:sz w:val="22"/>
          <w:szCs w:val="22"/>
        </w:rPr>
        <w:t>25</w:t>
      </w:r>
      <w:r w:rsidR="00C925F4">
        <w:rPr>
          <w:sz w:val="22"/>
          <w:szCs w:val="22"/>
        </w:rPr>
        <w:t xml:space="preserve">, </w:t>
      </w:r>
      <w:r w:rsidR="001E3D0D">
        <w:rPr>
          <w:sz w:val="22"/>
          <w:szCs w:val="22"/>
        </w:rPr>
        <w:t>2020</w:t>
      </w:r>
      <w:r>
        <w:rPr>
          <w:sz w:val="22"/>
          <w:szCs w:val="22"/>
        </w:rPr>
        <w:t xml:space="preserve"> for the</w:t>
      </w:r>
      <w:r w:rsidR="007E66E9">
        <w:rPr>
          <w:sz w:val="22"/>
          <w:szCs w:val="22"/>
        </w:rPr>
        <w:t xml:space="preserve"> Spring timeline or </w:t>
      </w:r>
      <w:r w:rsidR="00533753">
        <w:rPr>
          <w:sz w:val="22"/>
          <w:szCs w:val="22"/>
        </w:rPr>
        <w:t>October 2</w:t>
      </w:r>
      <w:r w:rsidR="00E5138D">
        <w:rPr>
          <w:sz w:val="22"/>
          <w:szCs w:val="22"/>
        </w:rPr>
        <w:t>6</w:t>
      </w:r>
      <w:bookmarkStart w:id="0" w:name="_GoBack"/>
      <w:bookmarkEnd w:id="0"/>
      <w:r w:rsidR="00C925F4" w:rsidRPr="00C925F4">
        <w:rPr>
          <w:sz w:val="22"/>
          <w:szCs w:val="22"/>
        </w:rPr>
        <w:t xml:space="preserve">, </w:t>
      </w:r>
      <w:r w:rsidR="001E3D0D">
        <w:rPr>
          <w:sz w:val="22"/>
          <w:szCs w:val="22"/>
        </w:rPr>
        <w:t>2020</w:t>
      </w:r>
      <w:r>
        <w:rPr>
          <w:sz w:val="22"/>
          <w:szCs w:val="22"/>
        </w:rPr>
        <w:t xml:space="preserve"> for the Fall timeline</w:t>
      </w:r>
      <w:r w:rsidRPr="0079055A">
        <w:rPr>
          <w:sz w:val="22"/>
          <w:szCs w:val="22"/>
        </w:rPr>
        <w:t xml:space="preserve">.  This application is complete and valid only when all of the items listed in the Eligibility Section have been attached and submitted. Incomplete applications will not be reviewed.  </w:t>
      </w:r>
      <w:r>
        <w:rPr>
          <w:sz w:val="22"/>
          <w:szCs w:val="22"/>
        </w:rPr>
        <w:t>Please mail application and all scholarship requirements to:</w:t>
      </w:r>
    </w:p>
    <w:p w14:paraId="1219783C" w14:textId="77777777" w:rsidR="00AE6D57" w:rsidRDefault="00AE6D57" w:rsidP="00CD28BA">
      <w:pPr>
        <w:rPr>
          <w:sz w:val="22"/>
          <w:szCs w:val="22"/>
        </w:rPr>
      </w:pPr>
    </w:p>
    <w:p w14:paraId="169E3038" w14:textId="77777777" w:rsidR="001E3D0D" w:rsidRPr="006571A0" w:rsidRDefault="001E3D0D" w:rsidP="001E3D0D">
      <w:pPr>
        <w:rPr>
          <w:b/>
          <w:bCs/>
          <w:sz w:val="22"/>
          <w:szCs w:val="22"/>
        </w:rPr>
      </w:pPr>
      <w:r w:rsidRPr="006571A0">
        <w:rPr>
          <w:b/>
          <w:bCs/>
          <w:sz w:val="22"/>
          <w:szCs w:val="22"/>
        </w:rPr>
        <w:t xml:space="preserve">Carla Silva, Vice President of Community </w:t>
      </w:r>
      <w:r>
        <w:rPr>
          <w:b/>
          <w:bCs/>
          <w:sz w:val="22"/>
          <w:szCs w:val="22"/>
        </w:rPr>
        <w:t>Outreach</w:t>
      </w:r>
    </w:p>
    <w:p w14:paraId="4DACA245" w14:textId="77777777" w:rsidR="001E3D0D" w:rsidRDefault="001E3D0D" w:rsidP="001E3D0D">
      <w:pPr>
        <w:rPr>
          <w:sz w:val="22"/>
          <w:szCs w:val="22"/>
        </w:rPr>
      </w:pPr>
      <w:r>
        <w:rPr>
          <w:sz w:val="22"/>
          <w:szCs w:val="22"/>
        </w:rPr>
        <w:t>HRCC Scholarship Program</w:t>
      </w:r>
    </w:p>
    <w:p w14:paraId="72DA074E" w14:textId="77777777" w:rsidR="001E3D0D" w:rsidRDefault="001E3D0D" w:rsidP="001E3D0D">
      <w:pPr>
        <w:rPr>
          <w:sz w:val="22"/>
          <w:szCs w:val="22"/>
        </w:rPr>
      </w:pPr>
      <w:r>
        <w:rPr>
          <w:sz w:val="22"/>
          <w:szCs w:val="22"/>
        </w:rPr>
        <w:t xml:space="preserve">C/O MGE Underground, Inc. </w:t>
      </w:r>
    </w:p>
    <w:p w14:paraId="31573E29" w14:textId="77777777" w:rsidR="001E3D0D" w:rsidRDefault="001E3D0D" w:rsidP="001E3D0D">
      <w:pPr>
        <w:rPr>
          <w:sz w:val="22"/>
          <w:szCs w:val="22"/>
        </w:rPr>
      </w:pPr>
      <w:r>
        <w:rPr>
          <w:sz w:val="22"/>
          <w:szCs w:val="22"/>
        </w:rPr>
        <w:t>PO Box 4189</w:t>
      </w:r>
    </w:p>
    <w:p w14:paraId="7AF88A6D" w14:textId="77777777" w:rsidR="001E3D0D" w:rsidRDefault="001E3D0D" w:rsidP="001E3D0D">
      <w:pPr>
        <w:rPr>
          <w:sz w:val="22"/>
          <w:szCs w:val="22"/>
        </w:rPr>
      </w:pPr>
      <w:r>
        <w:rPr>
          <w:sz w:val="22"/>
          <w:szCs w:val="22"/>
        </w:rPr>
        <w:t>Paso Robles, CA  93447</w:t>
      </w:r>
    </w:p>
    <w:p w14:paraId="2BE36824" w14:textId="77777777" w:rsidR="001E3D0D" w:rsidRDefault="001E3D0D" w:rsidP="001E3D0D">
      <w:pPr>
        <w:rPr>
          <w:sz w:val="22"/>
          <w:szCs w:val="22"/>
        </w:rPr>
      </w:pPr>
    </w:p>
    <w:p w14:paraId="4E1F0053" w14:textId="77777777" w:rsidR="001E3D0D" w:rsidRDefault="001E3D0D" w:rsidP="001E3D0D">
      <w:pPr>
        <w:rPr>
          <w:sz w:val="22"/>
          <w:szCs w:val="22"/>
        </w:rPr>
      </w:pPr>
      <w:r>
        <w:rPr>
          <w:sz w:val="22"/>
          <w:szCs w:val="22"/>
        </w:rPr>
        <w:t>Or email to:</w:t>
      </w:r>
    </w:p>
    <w:p w14:paraId="165C426D" w14:textId="53A37900" w:rsidR="001E3D0D" w:rsidRDefault="009931FA" w:rsidP="001E3D0D">
      <w:pPr>
        <w:rPr>
          <w:b/>
          <w:bCs/>
          <w:sz w:val="22"/>
          <w:szCs w:val="22"/>
        </w:rPr>
      </w:pPr>
      <w:hyperlink r:id="rId7" w:history="1">
        <w:r w:rsidR="001E3D0D" w:rsidRPr="006E20C0">
          <w:rPr>
            <w:rStyle w:val="Hyperlink"/>
            <w:b/>
            <w:bCs/>
            <w:sz w:val="22"/>
            <w:szCs w:val="22"/>
          </w:rPr>
          <w:t>csilva@mgeunderground.com</w:t>
        </w:r>
      </w:hyperlink>
    </w:p>
    <w:p w14:paraId="74BCF0CB" w14:textId="4165E6F7" w:rsidR="001E3D0D" w:rsidRDefault="001E3D0D" w:rsidP="001E3D0D">
      <w:pPr>
        <w:rPr>
          <w:b/>
          <w:bCs/>
          <w:sz w:val="22"/>
          <w:szCs w:val="22"/>
        </w:rPr>
      </w:pPr>
    </w:p>
    <w:p w14:paraId="7D5A7622" w14:textId="1272DF7B" w:rsidR="001E3D0D" w:rsidRDefault="001E3D0D" w:rsidP="001E3D0D">
      <w:pPr>
        <w:rPr>
          <w:b/>
          <w:bCs/>
          <w:sz w:val="22"/>
          <w:szCs w:val="22"/>
        </w:rPr>
      </w:pPr>
    </w:p>
    <w:p w14:paraId="5BF41F2A" w14:textId="3F5C71EA" w:rsidR="001E3D0D" w:rsidRDefault="001E3D0D" w:rsidP="001E3D0D">
      <w:pPr>
        <w:rPr>
          <w:b/>
          <w:bCs/>
          <w:sz w:val="22"/>
          <w:szCs w:val="22"/>
        </w:rPr>
      </w:pPr>
    </w:p>
    <w:p w14:paraId="588AE7D0" w14:textId="63EBED2E" w:rsidR="001E3D0D" w:rsidRDefault="001E3D0D" w:rsidP="001E3D0D">
      <w:pPr>
        <w:rPr>
          <w:b/>
          <w:bCs/>
          <w:sz w:val="22"/>
          <w:szCs w:val="22"/>
        </w:rPr>
      </w:pPr>
    </w:p>
    <w:p w14:paraId="6CF6D6A6" w14:textId="77777777" w:rsidR="001E3D0D" w:rsidRPr="008B3A4B" w:rsidRDefault="001E3D0D" w:rsidP="001E3D0D">
      <w:pPr>
        <w:rPr>
          <w:b/>
          <w:bCs/>
          <w:sz w:val="22"/>
          <w:szCs w:val="22"/>
        </w:rPr>
      </w:pPr>
    </w:p>
    <w:p w14:paraId="6D0E96A9" w14:textId="77777777" w:rsidR="001E3D0D" w:rsidRDefault="001E3D0D" w:rsidP="00CD28BA">
      <w:pPr>
        <w:rPr>
          <w:sz w:val="22"/>
          <w:szCs w:val="22"/>
        </w:rPr>
      </w:pPr>
    </w:p>
    <w:p w14:paraId="74D08C24" w14:textId="77777777" w:rsidR="001E3D0D" w:rsidRDefault="001E3D0D" w:rsidP="00CD28BA">
      <w:pPr>
        <w:rPr>
          <w:sz w:val="22"/>
          <w:szCs w:val="22"/>
        </w:rPr>
      </w:pPr>
    </w:p>
    <w:p w14:paraId="1ADAC127" w14:textId="7F9D31C4" w:rsidR="00AE6D57" w:rsidRDefault="007E66E9" w:rsidP="00CD28BA">
      <w:pPr>
        <w:rPr>
          <w:sz w:val="22"/>
          <w:szCs w:val="22"/>
        </w:rPr>
      </w:pPr>
      <w:r>
        <w:rPr>
          <w:sz w:val="22"/>
          <w:szCs w:val="22"/>
        </w:rPr>
        <w:br/>
      </w:r>
    </w:p>
    <w:p w14:paraId="5530C797" w14:textId="77777777" w:rsidR="007E66E9" w:rsidRDefault="007E66E9" w:rsidP="007E66E9">
      <w:pPr>
        <w:pBdr>
          <w:top w:val="thinThickLargeGap" w:sz="24" w:space="1" w:color="auto"/>
        </w:pBdr>
        <w:rPr>
          <w:b/>
          <w:sz w:val="22"/>
          <w:szCs w:val="22"/>
        </w:rPr>
      </w:pPr>
    </w:p>
    <w:p w14:paraId="4B65BE34" w14:textId="77777777" w:rsidR="00AE6D57" w:rsidRDefault="00AE6D57" w:rsidP="007E66E9">
      <w:pPr>
        <w:pBdr>
          <w:top w:val="thinThickLargeGap" w:sz="24" w:space="1" w:color="auto"/>
        </w:pBdr>
        <w:rPr>
          <w:b/>
          <w:sz w:val="22"/>
          <w:szCs w:val="22"/>
        </w:rPr>
      </w:pPr>
      <w:r>
        <w:rPr>
          <w:b/>
          <w:sz w:val="22"/>
          <w:szCs w:val="22"/>
        </w:rPr>
        <w:t>Certification:</w:t>
      </w:r>
    </w:p>
    <w:p w14:paraId="32C2E72F" w14:textId="54958F72" w:rsidR="00033554" w:rsidRDefault="00AE6D57" w:rsidP="009707D7">
      <w:pPr>
        <w:rPr>
          <w:sz w:val="22"/>
          <w:szCs w:val="22"/>
        </w:rPr>
      </w:pPr>
      <w:r>
        <w:rPr>
          <w:sz w:val="22"/>
          <w:szCs w:val="22"/>
        </w:rPr>
        <w:t xml:space="preserve">Selection of award recipients will be made in May and October by the Review </w:t>
      </w:r>
      <w:r w:rsidR="007E66E9">
        <w:rPr>
          <w:sz w:val="22"/>
          <w:szCs w:val="22"/>
        </w:rPr>
        <w:t>Committee established by the HR</w:t>
      </w:r>
      <w:r>
        <w:rPr>
          <w:sz w:val="22"/>
          <w:szCs w:val="22"/>
        </w:rPr>
        <w:t>CC Board of Directors.  The decision regarding the award of the scholarship is a</w:t>
      </w:r>
      <w:r w:rsidR="007E66E9">
        <w:rPr>
          <w:sz w:val="22"/>
          <w:szCs w:val="22"/>
        </w:rPr>
        <w:t>t the sole discretion of the HR</w:t>
      </w:r>
      <w:r>
        <w:rPr>
          <w:sz w:val="22"/>
          <w:szCs w:val="22"/>
        </w:rPr>
        <w:t>CC Schola</w:t>
      </w:r>
      <w:r w:rsidR="007E66E9">
        <w:rPr>
          <w:sz w:val="22"/>
          <w:szCs w:val="22"/>
        </w:rPr>
        <w:t>rship Review Committee.  The HR</w:t>
      </w:r>
      <w:r>
        <w:rPr>
          <w:sz w:val="22"/>
          <w:szCs w:val="22"/>
        </w:rPr>
        <w:t xml:space="preserve">CC </w:t>
      </w:r>
    </w:p>
    <w:p w14:paraId="7A2BC6B2" w14:textId="77777777" w:rsidR="00033554" w:rsidRDefault="00033554" w:rsidP="009707D7">
      <w:pPr>
        <w:rPr>
          <w:sz w:val="22"/>
          <w:szCs w:val="22"/>
        </w:rPr>
      </w:pPr>
    </w:p>
    <w:p w14:paraId="7C728595" w14:textId="77777777" w:rsidR="00AE6D57" w:rsidRDefault="00AE6D57" w:rsidP="009707D7">
      <w:pPr>
        <w:rPr>
          <w:sz w:val="22"/>
          <w:szCs w:val="22"/>
        </w:rPr>
      </w:pPr>
      <w:r>
        <w:rPr>
          <w:sz w:val="22"/>
          <w:szCs w:val="22"/>
        </w:rPr>
        <w:t xml:space="preserve">Scholarship Review Committee decision is final and </w:t>
      </w:r>
      <w:r w:rsidR="00C925F4">
        <w:rPr>
          <w:sz w:val="22"/>
          <w:szCs w:val="22"/>
        </w:rPr>
        <w:t>non-reviewable</w:t>
      </w:r>
      <w:r>
        <w:rPr>
          <w:sz w:val="22"/>
          <w:szCs w:val="22"/>
        </w:rPr>
        <w:t>. Scholarships will be awarded at t</w:t>
      </w:r>
      <w:r w:rsidR="007E66E9">
        <w:rPr>
          <w:sz w:val="22"/>
          <w:szCs w:val="22"/>
        </w:rPr>
        <w:t>he June and November monthly HR</w:t>
      </w:r>
      <w:r>
        <w:rPr>
          <w:sz w:val="22"/>
          <w:szCs w:val="22"/>
        </w:rPr>
        <w:t>CC meetings.</w:t>
      </w:r>
    </w:p>
    <w:p w14:paraId="507BAD20" w14:textId="77777777" w:rsidR="007E66E9" w:rsidRDefault="007E66E9" w:rsidP="009707D7">
      <w:pPr>
        <w:rPr>
          <w:sz w:val="22"/>
          <w:szCs w:val="22"/>
        </w:rPr>
      </w:pPr>
    </w:p>
    <w:p w14:paraId="33AD722D" w14:textId="77777777" w:rsidR="00AE6D57" w:rsidRDefault="00AE6D57" w:rsidP="009707D7">
      <w:pPr>
        <w:rPr>
          <w:sz w:val="22"/>
          <w:szCs w:val="22"/>
        </w:rPr>
      </w:pPr>
      <w:r>
        <w:rPr>
          <w:sz w:val="22"/>
          <w:szCs w:val="22"/>
        </w:rPr>
        <w:t xml:space="preserve">I </w:t>
      </w:r>
      <w:r w:rsidR="007E66E9">
        <w:rPr>
          <w:sz w:val="22"/>
          <w:szCs w:val="22"/>
        </w:rPr>
        <w:t>acknowledge decisions of the HR</w:t>
      </w:r>
      <w:r>
        <w:rPr>
          <w:sz w:val="22"/>
          <w:szCs w:val="22"/>
        </w:rPr>
        <w:t xml:space="preserve">CC Scholarship Review Committee are final and </w:t>
      </w:r>
      <w:r w:rsidR="00C925F4">
        <w:rPr>
          <w:sz w:val="22"/>
          <w:szCs w:val="22"/>
        </w:rPr>
        <w:t>non-reviewable</w:t>
      </w:r>
      <w:r>
        <w:rPr>
          <w:sz w:val="22"/>
          <w:szCs w:val="22"/>
        </w:rPr>
        <w:t>.  I certify that I meet the basic eligibility requirements of this scholarship program and that the information I have provided is complete and accurate to the best of my knowledge.  If requested, I agree to provide proof of the information that I have provided on this form.  I understand that falsification of information provided will result in my loss of eligibility.</w:t>
      </w:r>
    </w:p>
    <w:p w14:paraId="2002021D" w14:textId="77777777" w:rsidR="00033554" w:rsidRDefault="00033554" w:rsidP="009707D7">
      <w:pPr>
        <w:rPr>
          <w:sz w:val="22"/>
          <w:szCs w:val="22"/>
        </w:rPr>
      </w:pPr>
    </w:p>
    <w:p w14:paraId="0817DD3E" w14:textId="77777777" w:rsidR="00AE6D57" w:rsidRDefault="00AE6D57" w:rsidP="009707D7">
      <w:pPr>
        <w:rPr>
          <w:sz w:val="22"/>
          <w:szCs w:val="22"/>
        </w:rPr>
      </w:pPr>
    </w:p>
    <w:p w14:paraId="168F4AAC" w14:textId="77777777" w:rsidR="00AE6D57" w:rsidRDefault="00AE6D57" w:rsidP="009707D7">
      <w:pPr>
        <w:rPr>
          <w:sz w:val="22"/>
          <w:szCs w:val="22"/>
        </w:rPr>
      </w:pPr>
      <w:r>
        <w:rPr>
          <w:b/>
          <w:sz w:val="22"/>
          <w:szCs w:val="22"/>
        </w:rPr>
        <w:t>Applicant Signature:</w:t>
      </w:r>
      <w:r>
        <w:rPr>
          <w:sz w:val="22"/>
          <w:szCs w:val="22"/>
        </w:rPr>
        <w:t xml:space="preserve"> _________________________________  </w:t>
      </w:r>
      <w:r>
        <w:rPr>
          <w:b/>
          <w:sz w:val="22"/>
          <w:szCs w:val="22"/>
        </w:rPr>
        <w:t xml:space="preserve">Date: </w:t>
      </w:r>
      <w:r>
        <w:rPr>
          <w:sz w:val="22"/>
          <w:szCs w:val="22"/>
        </w:rPr>
        <w:t>_________________</w:t>
      </w:r>
    </w:p>
    <w:p w14:paraId="12307657" w14:textId="77777777" w:rsidR="00AE6D57" w:rsidRDefault="00AE6D57" w:rsidP="009707D7">
      <w:pPr>
        <w:pBdr>
          <w:bottom w:val="thickThinLargeGap" w:sz="24" w:space="2" w:color="auto"/>
        </w:pBdr>
        <w:rPr>
          <w:sz w:val="22"/>
          <w:szCs w:val="22"/>
        </w:rPr>
      </w:pPr>
    </w:p>
    <w:p w14:paraId="68389084" w14:textId="77777777" w:rsidR="00AE6D57" w:rsidRDefault="00AE6D57" w:rsidP="00CD28BA">
      <w:pPr>
        <w:rPr>
          <w:sz w:val="22"/>
          <w:szCs w:val="22"/>
        </w:rPr>
      </w:pPr>
    </w:p>
    <w:sectPr w:rsidR="00AE6D57" w:rsidSect="00281432">
      <w:headerReference w:type="default" r:id="rId8"/>
      <w:footerReference w:type="default" r:id="rId9"/>
      <w:pgSz w:w="12240" w:h="15840"/>
      <w:pgMar w:top="1440" w:right="1440" w:bottom="1440"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E6766" w14:textId="77777777" w:rsidR="009931FA" w:rsidRDefault="009931FA" w:rsidP="003971B3">
      <w:r>
        <w:separator/>
      </w:r>
    </w:p>
  </w:endnote>
  <w:endnote w:type="continuationSeparator" w:id="0">
    <w:p w14:paraId="128E94F0" w14:textId="77777777" w:rsidR="009931FA" w:rsidRDefault="009931FA" w:rsidP="00397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8466F" w14:textId="77777777" w:rsidR="00AE6D57" w:rsidRDefault="00AE6D57">
    <w:pPr>
      <w:pStyle w:val="Footer"/>
      <w:jc w:val="right"/>
    </w:pPr>
    <w:r>
      <w:t xml:space="preserve">Page </w:t>
    </w:r>
    <w:r w:rsidR="00401574">
      <w:rPr>
        <w:b/>
      </w:rPr>
      <w:fldChar w:fldCharType="begin"/>
    </w:r>
    <w:r>
      <w:rPr>
        <w:b/>
      </w:rPr>
      <w:instrText xml:space="preserve"> PAGE </w:instrText>
    </w:r>
    <w:r w:rsidR="00401574">
      <w:rPr>
        <w:b/>
      </w:rPr>
      <w:fldChar w:fldCharType="separate"/>
    </w:r>
    <w:r w:rsidR="00533753">
      <w:rPr>
        <w:b/>
        <w:noProof/>
      </w:rPr>
      <w:t>3</w:t>
    </w:r>
    <w:r w:rsidR="00401574">
      <w:rPr>
        <w:b/>
      </w:rPr>
      <w:fldChar w:fldCharType="end"/>
    </w:r>
    <w:r>
      <w:t xml:space="preserve"> of </w:t>
    </w:r>
    <w:r w:rsidR="00401574">
      <w:rPr>
        <w:b/>
      </w:rPr>
      <w:fldChar w:fldCharType="begin"/>
    </w:r>
    <w:r>
      <w:rPr>
        <w:b/>
      </w:rPr>
      <w:instrText xml:space="preserve"> NUMPAGES  </w:instrText>
    </w:r>
    <w:r w:rsidR="00401574">
      <w:rPr>
        <w:b/>
      </w:rPr>
      <w:fldChar w:fldCharType="separate"/>
    </w:r>
    <w:r w:rsidR="00533753">
      <w:rPr>
        <w:b/>
        <w:noProof/>
      </w:rPr>
      <w:t>3</w:t>
    </w:r>
    <w:r w:rsidR="00401574">
      <w:rPr>
        <w:b/>
      </w:rPr>
      <w:fldChar w:fldCharType="end"/>
    </w:r>
  </w:p>
  <w:p w14:paraId="46D2DDA6" w14:textId="77777777" w:rsidR="00AE6D57" w:rsidRDefault="00AE6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AA176" w14:textId="77777777" w:rsidR="009931FA" w:rsidRDefault="009931FA" w:rsidP="003971B3">
      <w:r>
        <w:separator/>
      </w:r>
    </w:p>
  </w:footnote>
  <w:footnote w:type="continuationSeparator" w:id="0">
    <w:p w14:paraId="411BCBF2" w14:textId="77777777" w:rsidR="009931FA" w:rsidRDefault="009931FA" w:rsidP="00397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DE70D" w14:textId="77777777" w:rsidR="007E66E9" w:rsidRDefault="00C925F4">
    <w:pPr>
      <w:pStyle w:val="Header"/>
    </w:pPr>
    <w:r>
      <w:rPr>
        <w:noProof/>
      </w:rPr>
      <w:drawing>
        <wp:anchor distT="0" distB="0" distL="114300" distR="114300" simplePos="0" relativeHeight="251657728" behindDoc="1" locked="0" layoutInCell="1" allowOverlap="1" wp14:anchorId="51124C8F" wp14:editId="460FE25D">
          <wp:simplePos x="0" y="0"/>
          <wp:positionH relativeFrom="margin">
            <wp:align>center</wp:align>
          </wp:positionH>
          <wp:positionV relativeFrom="paragraph">
            <wp:posOffset>-168910</wp:posOffset>
          </wp:positionV>
          <wp:extent cx="2661920" cy="1132205"/>
          <wp:effectExtent l="0" t="0" r="5080" b="0"/>
          <wp:wrapNone/>
          <wp:docPr id="1" name="Picture 1" descr="H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1920" cy="11322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C157A"/>
    <w:multiLevelType w:val="hybridMultilevel"/>
    <w:tmpl w:val="420A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5B0EC9"/>
    <w:multiLevelType w:val="hybridMultilevel"/>
    <w:tmpl w:val="2A48807A"/>
    <w:lvl w:ilvl="0" w:tplc="04090001">
      <w:start w:val="1"/>
      <w:numFmt w:val="bullet"/>
      <w:lvlText w:val=""/>
      <w:lvlJc w:val="left"/>
      <w:pPr>
        <w:ind w:left="720" w:hanging="360"/>
      </w:pPr>
      <w:rPr>
        <w:rFonts w:ascii="Symbol" w:hAnsi="Symbol" w:hint="default"/>
      </w:rPr>
    </w:lvl>
    <w:lvl w:ilvl="1" w:tplc="325ECBFA">
      <w:start w:val="1"/>
      <w:numFmt w:val="bullet"/>
      <w:lvlText w:val=""/>
      <w:lvlJc w:val="left"/>
      <w:pPr>
        <w:ind w:left="1440" w:hanging="360"/>
      </w:pPr>
      <w:rPr>
        <w:rFonts w:ascii="Symbol" w:hAnsi="Symbol"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NzYwMzQyNDYxNDZQ0lEKTi0uzszPAykwrAUAwZABzywAAAA="/>
  </w:docVars>
  <w:rsids>
    <w:rsidRoot w:val="008A6A24"/>
    <w:rsid w:val="00032675"/>
    <w:rsid w:val="00033554"/>
    <w:rsid w:val="000432E7"/>
    <w:rsid w:val="000744EE"/>
    <w:rsid w:val="000904D2"/>
    <w:rsid w:val="000D776A"/>
    <w:rsid w:val="001028D6"/>
    <w:rsid w:val="0011148F"/>
    <w:rsid w:val="0011581C"/>
    <w:rsid w:val="001825D0"/>
    <w:rsid w:val="001E3D0D"/>
    <w:rsid w:val="00225EE9"/>
    <w:rsid w:val="0024276E"/>
    <w:rsid w:val="00261844"/>
    <w:rsid w:val="00281432"/>
    <w:rsid w:val="002B5FDC"/>
    <w:rsid w:val="002B769A"/>
    <w:rsid w:val="002D2E34"/>
    <w:rsid w:val="002D4652"/>
    <w:rsid w:val="002D53A1"/>
    <w:rsid w:val="002E053C"/>
    <w:rsid w:val="002F1896"/>
    <w:rsid w:val="002F3B7E"/>
    <w:rsid w:val="00302814"/>
    <w:rsid w:val="003033A6"/>
    <w:rsid w:val="00364095"/>
    <w:rsid w:val="00396EC7"/>
    <w:rsid w:val="003971B3"/>
    <w:rsid w:val="003E6FC9"/>
    <w:rsid w:val="00401574"/>
    <w:rsid w:val="00420B69"/>
    <w:rsid w:val="004462F7"/>
    <w:rsid w:val="004769E7"/>
    <w:rsid w:val="004C164C"/>
    <w:rsid w:val="004C237C"/>
    <w:rsid w:val="00526BF0"/>
    <w:rsid w:val="00533753"/>
    <w:rsid w:val="00566798"/>
    <w:rsid w:val="005B506E"/>
    <w:rsid w:val="005E30E6"/>
    <w:rsid w:val="006134AA"/>
    <w:rsid w:val="006413F0"/>
    <w:rsid w:val="00676411"/>
    <w:rsid w:val="00676D9D"/>
    <w:rsid w:val="0067712D"/>
    <w:rsid w:val="0069625A"/>
    <w:rsid w:val="006E2F30"/>
    <w:rsid w:val="006E556D"/>
    <w:rsid w:val="00743E0B"/>
    <w:rsid w:val="00761611"/>
    <w:rsid w:val="007811E0"/>
    <w:rsid w:val="0079055A"/>
    <w:rsid w:val="00791BB4"/>
    <w:rsid w:val="007A032B"/>
    <w:rsid w:val="007C2CA3"/>
    <w:rsid w:val="007E66E9"/>
    <w:rsid w:val="007F4023"/>
    <w:rsid w:val="00805D74"/>
    <w:rsid w:val="008171A7"/>
    <w:rsid w:val="00873BC5"/>
    <w:rsid w:val="008A6A24"/>
    <w:rsid w:val="008C42AE"/>
    <w:rsid w:val="008D045B"/>
    <w:rsid w:val="008F760D"/>
    <w:rsid w:val="00912985"/>
    <w:rsid w:val="00934931"/>
    <w:rsid w:val="009351E3"/>
    <w:rsid w:val="00954B58"/>
    <w:rsid w:val="009707D7"/>
    <w:rsid w:val="009931FA"/>
    <w:rsid w:val="009A0531"/>
    <w:rsid w:val="009C072D"/>
    <w:rsid w:val="00A71842"/>
    <w:rsid w:val="00A85522"/>
    <w:rsid w:val="00AE6D57"/>
    <w:rsid w:val="00B02178"/>
    <w:rsid w:val="00B17CE7"/>
    <w:rsid w:val="00B6224D"/>
    <w:rsid w:val="00C46235"/>
    <w:rsid w:val="00C5164B"/>
    <w:rsid w:val="00C925F4"/>
    <w:rsid w:val="00CD28BA"/>
    <w:rsid w:val="00CF3F5C"/>
    <w:rsid w:val="00D15258"/>
    <w:rsid w:val="00D17B8C"/>
    <w:rsid w:val="00D6100C"/>
    <w:rsid w:val="00D62FF9"/>
    <w:rsid w:val="00D82601"/>
    <w:rsid w:val="00D8408E"/>
    <w:rsid w:val="00D87E2F"/>
    <w:rsid w:val="00DA4051"/>
    <w:rsid w:val="00DB257E"/>
    <w:rsid w:val="00DB47B5"/>
    <w:rsid w:val="00E17CF5"/>
    <w:rsid w:val="00E45B05"/>
    <w:rsid w:val="00E5138D"/>
    <w:rsid w:val="00EC01E0"/>
    <w:rsid w:val="00ED2674"/>
    <w:rsid w:val="00ED555F"/>
    <w:rsid w:val="00EF1BAE"/>
    <w:rsid w:val="00F0477B"/>
    <w:rsid w:val="00F51AE0"/>
    <w:rsid w:val="00F7704C"/>
    <w:rsid w:val="00FC2742"/>
    <w:rsid w:val="00FD593C"/>
    <w:rsid w:val="00FE1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F6AC8D"/>
  <w15:docId w15:val="{0308FC43-4F3E-4119-A085-1A2085950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Calibri" w:hAnsi="Tahoma" w:cs="Tahoma"/>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43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8A6A24"/>
    <w:rPr>
      <w:sz w:val="16"/>
      <w:szCs w:val="16"/>
    </w:rPr>
  </w:style>
  <w:style w:type="character" w:customStyle="1" w:styleId="BalloonTextChar">
    <w:name w:val="Balloon Text Char"/>
    <w:basedOn w:val="DefaultParagraphFont"/>
    <w:link w:val="BalloonText"/>
    <w:uiPriority w:val="99"/>
    <w:semiHidden/>
    <w:locked/>
    <w:rsid w:val="008A6A24"/>
    <w:rPr>
      <w:rFonts w:cs="Times New Roman"/>
      <w:sz w:val="16"/>
      <w:szCs w:val="16"/>
    </w:rPr>
  </w:style>
  <w:style w:type="paragraph" w:styleId="ListParagraph">
    <w:name w:val="List Paragraph"/>
    <w:basedOn w:val="Normal"/>
    <w:uiPriority w:val="99"/>
    <w:qFormat/>
    <w:rsid w:val="008A6A24"/>
    <w:pPr>
      <w:ind w:left="720"/>
      <w:contextualSpacing/>
    </w:pPr>
  </w:style>
  <w:style w:type="paragraph" w:styleId="Header">
    <w:name w:val="header"/>
    <w:basedOn w:val="Normal"/>
    <w:link w:val="HeaderChar"/>
    <w:uiPriority w:val="99"/>
    <w:semiHidden/>
    <w:rsid w:val="003971B3"/>
    <w:pPr>
      <w:tabs>
        <w:tab w:val="center" w:pos="4680"/>
        <w:tab w:val="right" w:pos="9360"/>
      </w:tabs>
    </w:pPr>
  </w:style>
  <w:style w:type="character" w:customStyle="1" w:styleId="HeaderChar">
    <w:name w:val="Header Char"/>
    <w:basedOn w:val="DefaultParagraphFont"/>
    <w:link w:val="Header"/>
    <w:uiPriority w:val="99"/>
    <w:semiHidden/>
    <w:locked/>
    <w:rsid w:val="003971B3"/>
    <w:rPr>
      <w:rFonts w:cs="Times New Roman"/>
    </w:rPr>
  </w:style>
  <w:style w:type="paragraph" w:styleId="Footer">
    <w:name w:val="footer"/>
    <w:basedOn w:val="Normal"/>
    <w:link w:val="FooterChar"/>
    <w:uiPriority w:val="99"/>
    <w:rsid w:val="003971B3"/>
    <w:pPr>
      <w:tabs>
        <w:tab w:val="center" w:pos="4680"/>
        <w:tab w:val="right" w:pos="9360"/>
      </w:tabs>
    </w:pPr>
  </w:style>
  <w:style w:type="character" w:customStyle="1" w:styleId="FooterChar">
    <w:name w:val="Footer Char"/>
    <w:basedOn w:val="DefaultParagraphFont"/>
    <w:link w:val="Footer"/>
    <w:uiPriority w:val="99"/>
    <w:locked/>
    <w:rsid w:val="003971B3"/>
    <w:rPr>
      <w:rFonts w:cs="Times New Roman"/>
    </w:rPr>
  </w:style>
  <w:style w:type="character" w:styleId="Hyperlink">
    <w:name w:val="Hyperlink"/>
    <w:basedOn w:val="DefaultParagraphFont"/>
    <w:uiPriority w:val="99"/>
    <w:unhideWhenUsed/>
    <w:rsid w:val="001E3D0D"/>
    <w:rPr>
      <w:color w:val="0000FF" w:themeColor="hyperlink"/>
      <w:u w:val="single"/>
    </w:rPr>
  </w:style>
  <w:style w:type="character" w:styleId="UnresolvedMention">
    <w:name w:val="Unresolved Mention"/>
    <w:basedOn w:val="DefaultParagraphFont"/>
    <w:uiPriority w:val="99"/>
    <w:semiHidden/>
    <w:unhideWhenUsed/>
    <w:rsid w:val="001E3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silva@mgeundergroun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20</Words>
  <Characters>353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uman Resources Association of the Central Coast</vt:lpstr>
    </vt:vector>
  </TitlesOfParts>
  <Company>North Coast Engineering, Inc</Company>
  <LinksUpToDate>false</LinksUpToDate>
  <CharactersWithSpaces>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Association of the Central Coast</dc:title>
  <dc:subject/>
  <dc:creator>Pamela Horton, Accounting Manager</dc:creator>
  <cp:keywords/>
  <dc:description/>
  <cp:lastModifiedBy>Carla Silva</cp:lastModifiedBy>
  <cp:revision>3</cp:revision>
  <cp:lastPrinted>2017-03-14T17:48:00Z</cp:lastPrinted>
  <dcterms:created xsi:type="dcterms:W3CDTF">2020-01-17T22:21:00Z</dcterms:created>
  <dcterms:modified xsi:type="dcterms:W3CDTF">2020-01-17T22:24:00Z</dcterms:modified>
</cp:coreProperties>
</file>